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5057B" w14:textId="285140A0" w:rsidR="001D643F" w:rsidRDefault="00A700F1" w:rsidP="00B2142A">
      <w:pPr>
        <w:pStyle w:val="Heading1"/>
        <w:jc w:val="center"/>
      </w:pPr>
      <w:r w:rsidRPr="00A700F1">
        <w:t xml:space="preserve">Questions </w:t>
      </w:r>
      <w:proofErr w:type="gramStart"/>
      <w:r w:rsidRPr="00A700F1">
        <w:t>To</w:t>
      </w:r>
      <w:proofErr w:type="gramEnd"/>
      <w:r w:rsidRPr="00A700F1">
        <w:t xml:space="preserve"> Build A Trusted Partnership</w:t>
      </w:r>
    </w:p>
    <w:p w14:paraId="5028F073" w14:textId="7FCA474C" w:rsidR="002D1018" w:rsidRPr="002D1018" w:rsidRDefault="002D1018" w:rsidP="002D1018">
      <w:pPr>
        <w:jc w:val="both"/>
      </w:pPr>
      <w:r>
        <w:t xml:space="preserve">I have navigated thousands of supplier relationships with my thirty years in the apparel business globally. Ensuring that you are correctly aligned is critical. There are language barriers to overcome and cultural nuances to understand, so the more transparent you can be with questions, the better the outcome. </w:t>
      </w:r>
    </w:p>
    <w:p w14:paraId="0C08ACE9" w14:textId="6B9E2CA2" w:rsidR="00A700F1" w:rsidRDefault="00A700F1" w:rsidP="00A700F1">
      <w:pPr>
        <w:pStyle w:val="ListParagraph"/>
        <w:numPr>
          <w:ilvl w:val="0"/>
          <w:numId w:val="2"/>
        </w:numPr>
        <w:rPr>
          <w:b/>
          <w:bCs/>
        </w:rPr>
      </w:pPr>
      <w:r>
        <w:rPr>
          <w:b/>
          <w:bCs/>
        </w:rPr>
        <w:t xml:space="preserve">How many years have you been in the industry? </w:t>
      </w:r>
    </w:p>
    <w:p w14:paraId="2E233CFC" w14:textId="431003E5" w:rsidR="00A700F1" w:rsidRDefault="00A700F1" w:rsidP="00A700F1">
      <w:pPr>
        <w:pStyle w:val="ListParagraph"/>
        <w:numPr>
          <w:ilvl w:val="0"/>
          <w:numId w:val="2"/>
        </w:numPr>
        <w:rPr>
          <w:b/>
          <w:bCs/>
        </w:rPr>
      </w:pPr>
      <w:r>
        <w:rPr>
          <w:b/>
          <w:bCs/>
        </w:rPr>
        <w:t>What countries do you produce in?</w:t>
      </w:r>
    </w:p>
    <w:p w14:paraId="58723D75" w14:textId="29F9950F" w:rsidR="00A700F1" w:rsidRDefault="00A700F1" w:rsidP="00A700F1">
      <w:pPr>
        <w:pStyle w:val="ListParagraph"/>
        <w:numPr>
          <w:ilvl w:val="1"/>
          <w:numId w:val="2"/>
        </w:numPr>
        <w:rPr>
          <w:b/>
          <w:bCs/>
        </w:rPr>
      </w:pPr>
      <w:r>
        <w:rPr>
          <w:b/>
          <w:bCs/>
        </w:rPr>
        <w:t xml:space="preserve">Is there one </w:t>
      </w:r>
      <w:proofErr w:type="gramStart"/>
      <w:r>
        <w:rPr>
          <w:b/>
          <w:bCs/>
        </w:rPr>
        <w:t>particular country</w:t>
      </w:r>
      <w:proofErr w:type="gramEnd"/>
      <w:r>
        <w:rPr>
          <w:b/>
          <w:bCs/>
        </w:rPr>
        <w:t xml:space="preserve"> of strength over another? </w:t>
      </w:r>
    </w:p>
    <w:p w14:paraId="66D82981" w14:textId="1E903A51" w:rsidR="00A700F1" w:rsidRDefault="00A700F1" w:rsidP="00A700F1">
      <w:pPr>
        <w:pStyle w:val="ListParagraph"/>
        <w:numPr>
          <w:ilvl w:val="0"/>
          <w:numId w:val="2"/>
        </w:numPr>
        <w:rPr>
          <w:b/>
          <w:bCs/>
        </w:rPr>
      </w:pPr>
      <w:r>
        <w:rPr>
          <w:b/>
          <w:bCs/>
        </w:rPr>
        <w:t>What categories of production do you feel are your specialty?</w:t>
      </w:r>
    </w:p>
    <w:p w14:paraId="7B53B6D0" w14:textId="7229FB1E" w:rsidR="00A700F1" w:rsidRDefault="005A1D40" w:rsidP="00A700F1">
      <w:pPr>
        <w:pStyle w:val="ListParagraph"/>
        <w:numPr>
          <w:ilvl w:val="0"/>
          <w:numId w:val="2"/>
        </w:numPr>
        <w:rPr>
          <w:b/>
          <w:bCs/>
        </w:rPr>
      </w:pPr>
      <w:r>
        <w:rPr>
          <w:b/>
          <w:bCs/>
        </w:rPr>
        <w:t>For Trading companies, importers, or agents</w:t>
      </w:r>
      <w:r w:rsidR="00962881">
        <w:rPr>
          <w:b/>
          <w:bCs/>
        </w:rPr>
        <w:t>: H</w:t>
      </w:r>
      <w:r w:rsidR="00A700F1">
        <w:rPr>
          <w:b/>
          <w:bCs/>
        </w:rPr>
        <w:t xml:space="preserve">ow often do you visit your partner manufacturing facilities? </w:t>
      </w:r>
    </w:p>
    <w:p w14:paraId="7343691C" w14:textId="10FEE42B" w:rsidR="00A700F1" w:rsidRDefault="00A700F1" w:rsidP="00A700F1">
      <w:pPr>
        <w:pStyle w:val="ListParagraph"/>
        <w:numPr>
          <w:ilvl w:val="0"/>
          <w:numId w:val="2"/>
        </w:numPr>
        <w:rPr>
          <w:b/>
          <w:bCs/>
        </w:rPr>
      </w:pPr>
      <w:r>
        <w:rPr>
          <w:b/>
          <w:bCs/>
        </w:rPr>
        <w:t>What certifications do you have for Social compliance/QA/QC?</w:t>
      </w:r>
    </w:p>
    <w:p w14:paraId="1D83F940" w14:textId="3A50445C" w:rsidR="00A700F1" w:rsidRDefault="00A700F1" w:rsidP="00A700F1">
      <w:pPr>
        <w:pStyle w:val="ListParagraph"/>
        <w:numPr>
          <w:ilvl w:val="0"/>
          <w:numId w:val="2"/>
        </w:numPr>
        <w:rPr>
          <w:b/>
          <w:bCs/>
        </w:rPr>
      </w:pPr>
      <w:r>
        <w:rPr>
          <w:b/>
          <w:bCs/>
        </w:rPr>
        <w:t xml:space="preserve">Who are your current clients? </w:t>
      </w:r>
    </w:p>
    <w:p w14:paraId="345B546A" w14:textId="5B91DB1E" w:rsidR="00A700F1" w:rsidRDefault="00A700F1" w:rsidP="00A700F1">
      <w:pPr>
        <w:pStyle w:val="ListParagraph"/>
        <w:numPr>
          <w:ilvl w:val="1"/>
          <w:numId w:val="2"/>
        </w:numPr>
        <w:rPr>
          <w:b/>
          <w:bCs/>
        </w:rPr>
      </w:pPr>
      <w:r>
        <w:rPr>
          <w:b/>
          <w:bCs/>
        </w:rPr>
        <w:t xml:space="preserve">How long is your longest relationship? </w:t>
      </w:r>
    </w:p>
    <w:p w14:paraId="059005F0" w14:textId="5D12E988" w:rsidR="00185C47" w:rsidRDefault="00185C47" w:rsidP="00A700F1">
      <w:pPr>
        <w:pStyle w:val="ListParagraph"/>
        <w:numPr>
          <w:ilvl w:val="1"/>
          <w:numId w:val="2"/>
        </w:numPr>
        <w:rPr>
          <w:b/>
          <w:bCs/>
        </w:rPr>
      </w:pPr>
      <w:r>
        <w:rPr>
          <w:b/>
          <w:bCs/>
        </w:rPr>
        <w:t xml:space="preserve">How many clients do you have? </w:t>
      </w:r>
    </w:p>
    <w:p w14:paraId="3995F9DF" w14:textId="20AA7CC2" w:rsidR="00185C47" w:rsidRDefault="00185C47" w:rsidP="00A700F1">
      <w:pPr>
        <w:pStyle w:val="ListParagraph"/>
        <w:numPr>
          <w:ilvl w:val="1"/>
          <w:numId w:val="2"/>
        </w:numPr>
        <w:rPr>
          <w:b/>
          <w:bCs/>
        </w:rPr>
      </w:pPr>
      <w:r>
        <w:rPr>
          <w:b/>
          <w:bCs/>
        </w:rPr>
        <w:t xml:space="preserve">What does an ideal client look like for you? </w:t>
      </w:r>
    </w:p>
    <w:p w14:paraId="4780DFAA" w14:textId="4F75F5A1" w:rsidR="00185C47" w:rsidRDefault="00185C47" w:rsidP="00A700F1">
      <w:pPr>
        <w:pStyle w:val="ListParagraph"/>
        <w:numPr>
          <w:ilvl w:val="1"/>
          <w:numId w:val="2"/>
        </w:numPr>
        <w:rPr>
          <w:b/>
          <w:bCs/>
        </w:rPr>
      </w:pPr>
      <w:r>
        <w:rPr>
          <w:b/>
          <w:bCs/>
        </w:rPr>
        <w:t xml:space="preserve">What is your largest country you supply to? </w:t>
      </w:r>
    </w:p>
    <w:p w14:paraId="75DD50F4" w14:textId="76049323" w:rsidR="00A700F1" w:rsidRDefault="00A700F1" w:rsidP="00A700F1">
      <w:pPr>
        <w:pStyle w:val="ListParagraph"/>
        <w:numPr>
          <w:ilvl w:val="0"/>
          <w:numId w:val="2"/>
        </w:numPr>
        <w:rPr>
          <w:b/>
          <w:bCs/>
        </w:rPr>
      </w:pPr>
      <w:r>
        <w:rPr>
          <w:b/>
          <w:bCs/>
        </w:rPr>
        <w:t xml:space="preserve">In order of priority how do you view production? </w:t>
      </w:r>
    </w:p>
    <w:p w14:paraId="288D9728" w14:textId="2CFADF43" w:rsidR="00A700F1" w:rsidRDefault="00A700F1" w:rsidP="00A700F1">
      <w:pPr>
        <w:pStyle w:val="ListParagraph"/>
        <w:numPr>
          <w:ilvl w:val="1"/>
          <w:numId w:val="2"/>
        </w:numPr>
        <w:rPr>
          <w:b/>
          <w:bCs/>
        </w:rPr>
      </w:pPr>
      <w:r>
        <w:rPr>
          <w:b/>
          <w:bCs/>
        </w:rPr>
        <w:t>Quality Assurance/Quality Control</w:t>
      </w:r>
    </w:p>
    <w:p w14:paraId="12BA525D" w14:textId="0F20A395" w:rsidR="00A700F1" w:rsidRDefault="00A700F1" w:rsidP="00A700F1">
      <w:pPr>
        <w:pStyle w:val="ListParagraph"/>
        <w:numPr>
          <w:ilvl w:val="1"/>
          <w:numId w:val="2"/>
        </w:numPr>
        <w:rPr>
          <w:b/>
          <w:bCs/>
        </w:rPr>
      </w:pPr>
      <w:r>
        <w:rPr>
          <w:b/>
          <w:bCs/>
        </w:rPr>
        <w:t>On Time Delivery</w:t>
      </w:r>
    </w:p>
    <w:p w14:paraId="72303E9A" w14:textId="1D2FC41F" w:rsidR="00A700F1" w:rsidRDefault="00A700F1" w:rsidP="00A700F1">
      <w:pPr>
        <w:pStyle w:val="ListParagraph"/>
        <w:numPr>
          <w:ilvl w:val="1"/>
          <w:numId w:val="2"/>
        </w:numPr>
        <w:rPr>
          <w:b/>
          <w:bCs/>
        </w:rPr>
      </w:pPr>
      <w:r>
        <w:rPr>
          <w:b/>
          <w:bCs/>
        </w:rPr>
        <w:t>Price</w:t>
      </w:r>
    </w:p>
    <w:p w14:paraId="4C83AB02" w14:textId="60B1836E" w:rsidR="00A700F1" w:rsidRDefault="00A700F1" w:rsidP="00A700F1">
      <w:pPr>
        <w:pStyle w:val="ListParagraph"/>
        <w:numPr>
          <w:ilvl w:val="1"/>
          <w:numId w:val="2"/>
        </w:numPr>
        <w:rPr>
          <w:b/>
          <w:bCs/>
        </w:rPr>
      </w:pPr>
      <w:r>
        <w:rPr>
          <w:b/>
          <w:bCs/>
        </w:rPr>
        <w:t>Consistent Production</w:t>
      </w:r>
    </w:p>
    <w:p w14:paraId="150BFFE9" w14:textId="0B03CC0E" w:rsidR="00A700F1" w:rsidRDefault="00A700F1" w:rsidP="00A700F1">
      <w:pPr>
        <w:pStyle w:val="ListParagraph"/>
        <w:numPr>
          <w:ilvl w:val="1"/>
          <w:numId w:val="2"/>
        </w:numPr>
        <w:rPr>
          <w:b/>
          <w:bCs/>
        </w:rPr>
      </w:pPr>
      <w:r>
        <w:rPr>
          <w:b/>
          <w:bCs/>
        </w:rPr>
        <w:t>Continuous Production</w:t>
      </w:r>
    </w:p>
    <w:p w14:paraId="2BB7E831" w14:textId="7DA46226" w:rsidR="00A700F1" w:rsidRDefault="00A700F1" w:rsidP="00A700F1">
      <w:pPr>
        <w:pStyle w:val="ListParagraph"/>
        <w:numPr>
          <w:ilvl w:val="1"/>
          <w:numId w:val="2"/>
        </w:numPr>
        <w:rPr>
          <w:b/>
          <w:bCs/>
        </w:rPr>
      </w:pPr>
      <w:r>
        <w:rPr>
          <w:b/>
          <w:bCs/>
        </w:rPr>
        <w:t>Efficiency</w:t>
      </w:r>
    </w:p>
    <w:p w14:paraId="265643FE" w14:textId="578A2E49" w:rsidR="00A700F1" w:rsidRDefault="00A700F1" w:rsidP="00A700F1">
      <w:pPr>
        <w:pStyle w:val="ListParagraph"/>
        <w:numPr>
          <w:ilvl w:val="1"/>
          <w:numId w:val="2"/>
        </w:numPr>
        <w:rPr>
          <w:b/>
          <w:bCs/>
        </w:rPr>
      </w:pPr>
      <w:r>
        <w:rPr>
          <w:b/>
          <w:bCs/>
        </w:rPr>
        <w:t>Communication</w:t>
      </w:r>
    </w:p>
    <w:p w14:paraId="6B1E8B12" w14:textId="6F101E2D" w:rsidR="00A700F1" w:rsidRDefault="00A700F1" w:rsidP="00A700F1">
      <w:pPr>
        <w:pStyle w:val="ListParagraph"/>
        <w:numPr>
          <w:ilvl w:val="1"/>
          <w:numId w:val="2"/>
        </w:numPr>
        <w:rPr>
          <w:b/>
          <w:bCs/>
        </w:rPr>
      </w:pPr>
      <w:r>
        <w:rPr>
          <w:b/>
          <w:bCs/>
        </w:rPr>
        <w:t>Problem Solving</w:t>
      </w:r>
    </w:p>
    <w:p w14:paraId="586292F1" w14:textId="73BC0BCB" w:rsidR="00A700F1" w:rsidRDefault="00A700F1" w:rsidP="00A700F1">
      <w:pPr>
        <w:pStyle w:val="ListParagraph"/>
        <w:numPr>
          <w:ilvl w:val="1"/>
          <w:numId w:val="2"/>
        </w:numPr>
        <w:rPr>
          <w:b/>
          <w:bCs/>
        </w:rPr>
      </w:pPr>
      <w:r>
        <w:rPr>
          <w:b/>
          <w:bCs/>
        </w:rPr>
        <w:t>Expandable</w:t>
      </w:r>
    </w:p>
    <w:p w14:paraId="101D7225" w14:textId="1BAFDECE" w:rsidR="00A700F1" w:rsidRDefault="00A700F1" w:rsidP="00A700F1">
      <w:pPr>
        <w:pStyle w:val="ListParagraph"/>
        <w:numPr>
          <w:ilvl w:val="1"/>
          <w:numId w:val="2"/>
        </w:numPr>
        <w:rPr>
          <w:b/>
          <w:bCs/>
        </w:rPr>
      </w:pPr>
      <w:r>
        <w:rPr>
          <w:b/>
          <w:bCs/>
        </w:rPr>
        <w:t>Cost Control</w:t>
      </w:r>
    </w:p>
    <w:p w14:paraId="45033A56" w14:textId="7494F0C8" w:rsidR="00A700F1" w:rsidRDefault="00A700F1" w:rsidP="00A700F1">
      <w:pPr>
        <w:pStyle w:val="ListParagraph"/>
        <w:numPr>
          <w:ilvl w:val="0"/>
          <w:numId w:val="2"/>
        </w:numPr>
        <w:rPr>
          <w:b/>
          <w:bCs/>
        </w:rPr>
      </w:pPr>
      <w:r>
        <w:rPr>
          <w:b/>
          <w:bCs/>
        </w:rPr>
        <w:t xml:space="preserve">What are the biggest production challenges today? </w:t>
      </w:r>
    </w:p>
    <w:p w14:paraId="10E61A53" w14:textId="69B0526E" w:rsidR="00A700F1" w:rsidRDefault="00A700F1" w:rsidP="00A700F1">
      <w:pPr>
        <w:pStyle w:val="ListParagraph"/>
        <w:numPr>
          <w:ilvl w:val="0"/>
          <w:numId w:val="2"/>
        </w:numPr>
        <w:rPr>
          <w:b/>
          <w:bCs/>
        </w:rPr>
      </w:pPr>
      <w:r>
        <w:rPr>
          <w:b/>
          <w:bCs/>
        </w:rPr>
        <w:t xml:space="preserve">What is your finance arrangement? </w:t>
      </w:r>
    </w:p>
    <w:p w14:paraId="2C573D8C" w14:textId="55B43A02" w:rsidR="00A700F1" w:rsidRDefault="00A700F1" w:rsidP="00A700F1">
      <w:pPr>
        <w:pStyle w:val="ListParagraph"/>
        <w:numPr>
          <w:ilvl w:val="0"/>
          <w:numId w:val="2"/>
        </w:numPr>
        <w:rPr>
          <w:b/>
          <w:bCs/>
        </w:rPr>
      </w:pPr>
      <w:r>
        <w:rPr>
          <w:b/>
          <w:bCs/>
        </w:rPr>
        <w:t xml:space="preserve">What happens if something goes wrong in production? </w:t>
      </w:r>
    </w:p>
    <w:p w14:paraId="7E223976" w14:textId="523E711D" w:rsidR="00A700F1" w:rsidRDefault="00A700F1" w:rsidP="00A700F1">
      <w:pPr>
        <w:pStyle w:val="ListParagraph"/>
        <w:numPr>
          <w:ilvl w:val="1"/>
          <w:numId w:val="2"/>
        </w:numPr>
        <w:rPr>
          <w:b/>
          <w:bCs/>
        </w:rPr>
      </w:pPr>
      <w:r>
        <w:rPr>
          <w:b/>
          <w:bCs/>
        </w:rPr>
        <w:t xml:space="preserve">If the answer, is stand behind it, what does that mean? </w:t>
      </w:r>
    </w:p>
    <w:p w14:paraId="40863629" w14:textId="7904F4FE" w:rsidR="00185C47" w:rsidRDefault="00185C47" w:rsidP="00185C47">
      <w:pPr>
        <w:pStyle w:val="ListParagraph"/>
        <w:numPr>
          <w:ilvl w:val="0"/>
          <w:numId w:val="2"/>
        </w:numPr>
        <w:rPr>
          <w:b/>
          <w:bCs/>
        </w:rPr>
      </w:pPr>
      <w:r>
        <w:rPr>
          <w:b/>
          <w:bCs/>
        </w:rPr>
        <w:t xml:space="preserve">What </w:t>
      </w:r>
      <w:proofErr w:type="gramStart"/>
      <w:r>
        <w:rPr>
          <w:b/>
          <w:bCs/>
        </w:rPr>
        <w:t>are</w:t>
      </w:r>
      <w:proofErr w:type="gramEnd"/>
      <w:r>
        <w:rPr>
          <w:b/>
          <w:bCs/>
        </w:rPr>
        <w:t xml:space="preserve"> your minimum, ideal and maximum quantities on average per month/year? </w:t>
      </w:r>
    </w:p>
    <w:p w14:paraId="4E37B753" w14:textId="0B99D47A" w:rsidR="00185C47" w:rsidRDefault="00185C47" w:rsidP="00185C47">
      <w:pPr>
        <w:pStyle w:val="ListParagraph"/>
        <w:numPr>
          <w:ilvl w:val="0"/>
          <w:numId w:val="2"/>
        </w:numPr>
        <w:rPr>
          <w:b/>
          <w:bCs/>
        </w:rPr>
      </w:pPr>
      <w:r>
        <w:rPr>
          <w:b/>
          <w:bCs/>
        </w:rPr>
        <w:t xml:space="preserve">Tell me about your worst experience in manufacturing, what happened and how you managed through it? </w:t>
      </w:r>
    </w:p>
    <w:p w14:paraId="2778FFCC" w14:textId="2768C602" w:rsidR="00185C47" w:rsidRDefault="00185C47" w:rsidP="00185C47">
      <w:pPr>
        <w:pStyle w:val="ListParagraph"/>
        <w:numPr>
          <w:ilvl w:val="0"/>
          <w:numId w:val="2"/>
        </w:numPr>
        <w:rPr>
          <w:b/>
          <w:bCs/>
        </w:rPr>
      </w:pPr>
      <w:r>
        <w:rPr>
          <w:b/>
          <w:bCs/>
        </w:rPr>
        <w:t>Discover through questions on strength of local garment supply chain network-</w:t>
      </w:r>
    </w:p>
    <w:p w14:paraId="7876AC67" w14:textId="7981105E" w:rsidR="00185C47" w:rsidRDefault="00185C47" w:rsidP="00185C47">
      <w:pPr>
        <w:pStyle w:val="ListParagraph"/>
        <w:numPr>
          <w:ilvl w:val="1"/>
          <w:numId w:val="2"/>
        </w:numPr>
        <w:rPr>
          <w:b/>
          <w:bCs/>
        </w:rPr>
      </w:pPr>
      <w:r>
        <w:rPr>
          <w:b/>
          <w:bCs/>
        </w:rPr>
        <w:t xml:space="preserve">Where do you get your piece goods? </w:t>
      </w:r>
    </w:p>
    <w:p w14:paraId="675DD796" w14:textId="65A61160" w:rsidR="00185C47" w:rsidRDefault="00185C47" w:rsidP="00185C47">
      <w:pPr>
        <w:pStyle w:val="ListParagraph"/>
        <w:numPr>
          <w:ilvl w:val="2"/>
          <w:numId w:val="2"/>
        </w:numPr>
        <w:rPr>
          <w:b/>
          <w:bCs/>
        </w:rPr>
      </w:pPr>
      <w:r>
        <w:rPr>
          <w:b/>
          <w:bCs/>
        </w:rPr>
        <w:t xml:space="preserve">Are there specific supplier strengths or weaknesses? </w:t>
      </w:r>
    </w:p>
    <w:p w14:paraId="030D9C29" w14:textId="2D98F816" w:rsidR="00185C47" w:rsidRDefault="00185C47" w:rsidP="00185C47">
      <w:pPr>
        <w:pStyle w:val="ListParagraph"/>
        <w:numPr>
          <w:ilvl w:val="1"/>
          <w:numId w:val="2"/>
        </w:numPr>
        <w:rPr>
          <w:b/>
          <w:bCs/>
        </w:rPr>
      </w:pPr>
      <w:r>
        <w:rPr>
          <w:b/>
          <w:bCs/>
        </w:rPr>
        <w:t xml:space="preserve">Where do you get your trims and accessories? </w:t>
      </w:r>
    </w:p>
    <w:p w14:paraId="60723969" w14:textId="14C4E203" w:rsidR="00185C47" w:rsidRDefault="00185C47" w:rsidP="00185C47">
      <w:pPr>
        <w:pStyle w:val="ListParagraph"/>
        <w:numPr>
          <w:ilvl w:val="1"/>
          <w:numId w:val="2"/>
        </w:numPr>
        <w:rPr>
          <w:b/>
          <w:bCs/>
        </w:rPr>
      </w:pPr>
      <w:r>
        <w:rPr>
          <w:b/>
          <w:bCs/>
        </w:rPr>
        <w:t xml:space="preserve">What other capabilities with respect to washing/decoration do you have? </w:t>
      </w:r>
    </w:p>
    <w:p w14:paraId="601F479B" w14:textId="1E0E5EA2" w:rsidR="00185C47" w:rsidRDefault="00185C47" w:rsidP="00185C47">
      <w:pPr>
        <w:pStyle w:val="ListParagraph"/>
        <w:numPr>
          <w:ilvl w:val="2"/>
          <w:numId w:val="2"/>
        </w:numPr>
        <w:rPr>
          <w:b/>
          <w:bCs/>
        </w:rPr>
      </w:pPr>
      <w:r>
        <w:rPr>
          <w:b/>
          <w:bCs/>
        </w:rPr>
        <w:t xml:space="preserve">How close are they/How long have you worked with them? </w:t>
      </w:r>
    </w:p>
    <w:p w14:paraId="3E4E0EF0" w14:textId="09AD61E9" w:rsidR="00185C47" w:rsidRPr="00A700F1" w:rsidRDefault="00185C47" w:rsidP="00185C47">
      <w:pPr>
        <w:pStyle w:val="ListParagraph"/>
        <w:numPr>
          <w:ilvl w:val="1"/>
          <w:numId w:val="2"/>
        </w:numPr>
        <w:rPr>
          <w:b/>
          <w:bCs/>
        </w:rPr>
      </w:pPr>
      <w:r>
        <w:rPr>
          <w:b/>
          <w:bCs/>
        </w:rPr>
        <w:t xml:space="preserve">Are there any innovations within your supply chain you are working on or have developed and actively using? </w:t>
      </w:r>
    </w:p>
    <w:sectPr w:rsidR="00185C47" w:rsidRPr="00A700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D3B29"/>
    <w:multiLevelType w:val="hybridMultilevel"/>
    <w:tmpl w:val="98349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0167DD"/>
    <w:multiLevelType w:val="hybridMultilevel"/>
    <w:tmpl w:val="ACB67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tDA3MTUyMLUwszBR0lEKTi0uzszPAykwrAUA2VPlEiwAAAA="/>
  </w:docVars>
  <w:rsids>
    <w:rsidRoot w:val="00A700F1"/>
    <w:rsid w:val="00185C47"/>
    <w:rsid w:val="001D643F"/>
    <w:rsid w:val="002D1018"/>
    <w:rsid w:val="005A1D40"/>
    <w:rsid w:val="00962881"/>
    <w:rsid w:val="00A700F1"/>
    <w:rsid w:val="00B21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C00AA"/>
  <w15:chartTrackingRefBased/>
  <w15:docId w15:val="{BF4244F5-8F4F-43CD-AE42-CC38D2160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4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00F1"/>
    <w:pPr>
      <w:ind w:left="720"/>
      <w:contextualSpacing/>
    </w:pPr>
  </w:style>
  <w:style w:type="character" w:customStyle="1" w:styleId="Heading1Char">
    <w:name w:val="Heading 1 Char"/>
    <w:basedOn w:val="DefaultParagraphFont"/>
    <w:link w:val="Heading1"/>
    <w:uiPriority w:val="9"/>
    <w:rsid w:val="00B2142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 Schnitker</dc:creator>
  <cp:keywords/>
  <dc:description/>
  <cp:lastModifiedBy>David Berger</cp:lastModifiedBy>
  <cp:revision>3</cp:revision>
  <dcterms:created xsi:type="dcterms:W3CDTF">2020-04-20T21:04:00Z</dcterms:created>
  <dcterms:modified xsi:type="dcterms:W3CDTF">2020-04-27T20:03:00Z</dcterms:modified>
</cp:coreProperties>
</file>